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CB04E" w14:textId="387F30B1" w:rsidR="00744E66" w:rsidRDefault="00744E66" w:rsidP="00744E66">
      <w:pPr>
        <w:shd w:val="clear" w:color="auto" w:fill="FFFFFF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Pumpkin Cheesecake Truffles</w:t>
      </w:r>
    </w:p>
    <w:p w14:paraId="027BD59D" w14:textId="6AD17663" w:rsidR="00744E66" w:rsidRPr="00744E66" w:rsidRDefault="00744E66" w:rsidP="00744E66">
      <w:pPr>
        <w:shd w:val="clear" w:color="auto" w:fill="FFFFFF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Serves 4</w:t>
      </w:r>
    </w:p>
    <w:p w14:paraId="2DF48830" w14:textId="77777777" w:rsidR="00744E66" w:rsidRPr="00744E66" w:rsidRDefault="00744E66" w:rsidP="00744E6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91969D7" w14:textId="7D684552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3/4 cup crushed ginger snap cookies</w:t>
      </w:r>
      <w:r>
        <w:rPr>
          <w:rFonts w:ascii="Arial" w:eastAsia="Times New Roman" w:hAnsi="Arial" w:cs="Arial"/>
          <w:color w:val="222222"/>
          <w:sz w:val="24"/>
          <w:szCs w:val="24"/>
        </w:rPr>
        <w:t>, crushed</w:t>
      </w:r>
    </w:p>
    <w:p w14:paraId="7EFE0CC2" w14:textId="2B556BC4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3/4 cup </w:t>
      </w:r>
      <w:r>
        <w:rPr>
          <w:rFonts w:ascii="Arial" w:eastAsia="Times New Roman" w:hAnsi="Arial" w:cs="Arial"/>
          <w:color w:val="222222"/>
          <w:sz w:val="24"/>
          <w:szCs w:val="24"/>
        </w:rPr>
        <w:t>plain graham crackers, crushed</w:t>
      </w:r>
    </w:p>
    <w:p w14:paraId="733C5C65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4 oz cream cheese, softened</w:t>
      </w:r>
    </w:p>
    <w:p w14:paraId="6DB17A83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1/2 cup melted white chocolate</w:t>
      </w:r>
    </w:p>
    <w:p w14:paraId="4CB5DC1D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1/2 cup pumpkin puree</w:t>
      </w:r>
    </w:p>
    <w:p w14:paraId="77CA2D5B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1 tsp pumpkin pie spice</w:t>
      </w:r>
    </w:p>
    <w:p w14:paraId="223B00AF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Pinch of salt</w:t>
      </w:r>
    </w:p>
    <w:p w14:paraId="4C960088" w14:textId="33FF4B56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6 ounces melted chocolate for dipping or decorating</w:t>
      </w:r>
    </w:p>
    <w:p w14:paraId="319F3BC5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44C4D0A7" w14:textId="4CD9A294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In a medium sized bowl, m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>ix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</w:rPr>
        <w:t>g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inger </w:t>
      </w:r>
      <w:r>
        <w:rPr>
          <w:rFonts w:ascii="Arial" w:eastAsia="Times New Roman" w:hAnsi="Arial" w:cs="Arial"/>
          <w:color w:val="222222"/>
          <w:sz w:val="24"/>
          <w:szCs w:val="24"/>
        </w:rPr>
        <w:t>s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>nap</w:t>
      </w:r>
      <w:r>
        <w:rPr>
          <w:rFonts w:ascii="Arial" w:eastAsia="Times New Roman" w:hAnsi="Arial" w:cs="Arial"/>
          <w:color w:val="222222"/>
          <w:sz w:val="24"/>
          <w:szCs w:val="24"/>
        </w:rPr>
        <w:t>s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 and graham cracker crumbs.</w:t>
      </w:r>
    </w:p>
    <w:p w14:paraId="4D857993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1495CD41" w14:textId="0C2DE698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In large bowl, beat cream cheese, white chocolate, pumpkin puree, pumpkin pie spice and 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>salt</w:t>
      </w:r>
      <w:r>
        <w:rPr>
          <w:rFonts w:ascii="Arial" w:eastAsia="Times New Roman" w:hAnsi="Arial" w:cs="Arial"/>
          <w:color w:val="222222"/>
          <w:sz w:val="24"/>
          <w:szCs w:val="24"/>
        </w:rPr>
        <w:t>, beat for 2 minutes on low.</w:t>
      </w:r>
    </w:p>
    <w:p w14:paraId="51EFE9B7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7BE5E6AC" w14:textId="073A4FC8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Mix in cookie and graham cracker crumbs</w:t>
      </w:r>
      <w:r>
        <w:rPr>
          <w:rFonts w:ascii="Arial" w:eastAsia="Times New Roman" w:hAnsi="Arial" w:cs="Arial"/>
          <w:color w:val="222222"/>
          <w:sz w:val="24"/>
          <w:szCs w:val="24"/>
        </w:rPr>
        <w:t>.</w:t>
      </w:r>
    </w:p>
    <w:p w14:paraId="3DCF427B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53363509" w14:textId="57F41714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Scoop mixture into tablespoon-sized balls and freeze for 1 hour</w:t>
      </w:r>
      <w:r>
        <w:rPr>
          <w:rFonts w:ascii="Arial" w:eastAsia="Times New Roman" w:hAnsi="Arial" w:cs="Arial"/>
          <w:color w:val="222222"/>
          <w:sz w:val="24"/>
          <w:szCs w:val="24"/>
        </w:rPr>
        <w:t>.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619D77A1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710341C3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Roll chilled balls between your palms until smooth.  Chill an additional 15 minutes.</w:t>
      </w:r>
    </w:p>
    <w:p w14:paraId="24FED3B9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5F0D19AD" w14:textId="2211B489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>Dip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balls 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>in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 chocolate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and 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>dust</w:t>
      </w: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 with graham cracker crumbs.</w:t>
      </w:r>
    </w:p>
    <w:p w14:paraId="149EE7E7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2F334B88" w14:textId="2159273D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744E66">
        <w:rPr>
          <w:rFonts w:ascii="Arial" w:eastAsia="Times New Roman" w:hAnsi="Arial" w:cs="Arial"/>
          <w:color w:val="222222"/>
          <w:sz w:val="24"/>
          <w:szCs w:val="24"/>
        </w:rPr>
        <w:t xml:space="preserve">Refrigerate until </w:t>
      </w:r>
      <w:r>
        <w:rPr>
          <w:rFonts w:ascii="Arial" w:eastAsia="Times New Roman" w:hAnsi="Arial" w:cs="Arial"/>
          <w:color w:val="222222"/>
          <w:sz w:val="24"/>
          <w:szCs w:val="24"/>
        </w:rPr>
        <w:t>ready to serve.</w:t>
      </w:r>
    </w:p>
    <w:p w14:paraId="5DE5663D" w14:textId="77777777" w:rsidR="00744E66" w:rsidRPr="00744E66" w:rsidRDefault="00744E66" w:rsidP="00744E66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7E581BDF" w14:textId="44901717" w:rsidR="0023165A" w:rsidRPr="00744E66" w:rsidRDefault="0023165A" w:rsidP="00744E66">
      <w:pPr>
        <w:tabs>
          <w:tab w:val="left" w:pos="3585"/>
        </w:tabs>
        <w:rPr>
          <w:sz w:val="24"/>
          <w:szCs w:val="24"/>
        </w:rPr>
      </w:pPr>
    </w:p>
    <w:sectPr w:rsidR="0023165A" w:rsidRPr="00744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jY0NzQzNTe0NDRU0lEKTi0uzszPAykwrAUA4RH1xSwAAAA="/>
  </w:docVars>
  <w:rsids>
    <w:rsidRoot w:val="00744E66"/>
    <w:rsid w:val="0023165A"/>
    <w:rsid w:val="00744E66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C59BA"/>
  <w15:chartTrackingRefBased/>
  <w15:docId w15:val="{D3C5CC27-2106-42C4-9E5A-DF0CCFB96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6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3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9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0-11-11T01:52:00Z</dcterms:created>
  <dcterms:modified xsi:type="dcterms:W3CDTF">2020-11-11T02:00:00Z</dcterms:modified>
</cp:coreProperties>
</file>